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4919b6d503a7e14ff0701163d77a0bf99fdb72"/>
    <w:p>
      <w:pPr>
        <w:pStyle w:val="Heading1"/>
      </w:pPr>
      <w:r>
        <w:t xml:space="preserve">Domestic Security, Border, and Law Enforcement Issues</w:t>
      </w:r>
    </w:p>
    <w:bookmarkStart w:id="22" w:name="law-enforcement-and-doj-oversight"/>
    <w:p>
      <w:pPr>
        <w:pStyle w:val="Heading3"/>
      </w:pPr>
      <w:r>
        <w:t xml:space="preserve">Law Enforcement and DOJ Oversight</w:t>
      </w:r>
    </w:p>
    <w:bookmarkStart w:id="21" w:name="X1a7050313c2688a0513381a51c6a1b5a431e68d"/>
    <w:p>
      <w:pPr>
        <w:pStyle w:val="Heading4"/>
      </w:pPr>
      <w:r>
        <w:t xml:space="preserve">Oversight of FBI and DOJ in Political Investigations</w:t>
      </w:r>
    </w:p>
    <w:p>
      <w:pPr>
        <w:pStyle w:val="FirstParagraph"/>
      </w:pPr>
      <w:r>
        <w:rPr>
          <w:bCs/>
          <w:b/>
        </w:rPr>
        <w:t xml:space="preserve">2022: Anna Paulina Luna Pledged To Sponsor Bill Reinstating Or Compensating Troops Discharged Over Vaccine Mandate</w:t>
      </w:r>
      <w:r>
        <w:t xml:space="preserve"> </w:t>
      </w:r>
      <w:r>
        <w:t xml:space="preserve">In an interview with FOX 13, Anna Paulina Luna said,</w:t>
      </w:r>
      <w:r>
        <w:t xml:space="preserve"> </w:t>
      </w:r>
      <w:r>
        <w:t xml:space="preserve">“</w:t>
      </w:r>
      <w:r>
        <w:t xml:space="preserve">So, when I’m elected, because I do feel based on the effort that our team is putting forward and based on what we’re seeing with the grassroots outreach in this community, I will sponsor a bill to either get those people reinstated honorably back into the service or give them the option of getting a stipend from the federal government because of the fact that they were wrongfully discriminated against and discharged.</w:t>
      </w:r>
      <w:r>
        <w:t xml:space="preserve">”</w:t>
      </w:r>
      <w:r>
        <w:t xml:space="preserve"> </w:t>
      </w:r>
      <w:r>
        <w:t xml:space="preserve">[Interview - Anna Paulina Luna with FOX 13,</w:t>
      </w:r>
      <w:r>
        <w:t xml:space="preserve"> </w:t>
      </w:r>
      <w:hyperlink r:id="rId20">
        <w:r>
          <w:rPr>
            <w:rStyle w:val="Hyperlink"/>
          </w:rPr>
          <w:t xml:space="preserve">8/12/22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fox13news.com/news/one-on-one-with-anna-paulina-luna-her-views-on-banning-oil-exports-pork-infrastructure-spending-vaccin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fox13news.com/news/one-on-one-with-anna-paulina-luna-her-views-on-banning-oil-exports-pork-infrastructure-spending-vaccin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3Z</dcterms:created>
  <dcterms:modified xsi:type="dcterms:W3CDTF">2026-01-27T02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